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mkdir: cannot create directory ‘/content/data/’: File exists</w:t>
      </w:r>
      <w:r>
        <w:br/>
      </w:r>
      <w:r>
        <w:rPr>
          <w:rStyle w:val="VerbatimChar"/>
        </w:rPr>
        <w:t xml:space="preserve">mkdir: cannot create directory ‘/content/data/model’: File exists</w:t>
      </w:r>
      <w:r>
        <w:br/>
      </w:r>
      <w:r>
        <w:rPr>
          <w:rStyle w:val="VerbatimChar"/>
        </w:rPr>
        <w:t xml:space="preserve">mkdir: cannot create directory ‘/content/data/graph’: File exists</w:t>
      </w:r>
      <w:r>
        <w:br/>
      </w:r>
      <w:r>
        <w:rPr>
          <w:rStyle w:val="VerbatimChar"/>
        </w:rPr>
        <w:t xml:space="preserve">--2019-10-29 04:11:13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3.175</w:t>
      </w:r>
      <w:r>
        <w:br/>
      </w:r>
      <w:r>
        <w:rPr>
          <w:rStyle w:val="VerbatimChar"/>
        </w:rPr>
        <w:t xml:space="preserve">Connecting to s3.eu-central-1.amazonaws.com (s3.eu-central-1.amazonaws.com)|52.219.73.175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6.2MB/s    in 46s     </w:t>
      </w:r>
      <w:r>
        <w:br/>
      </w:r>
      <w:r>
        <w:br/>
      </w:r>
      <w:r>
        <w:rPr>
          <w:rStyle w:val="VerbatimChar"/>
        </w:rPr>
        <w:t xml:space="preserve">2019-10-29 04:11:59 (25.5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4 layers VGG16 model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rPr>
          <w:b/>
        </w:rPr>
        <w:t xml:space="preserve">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64, activation='relu')(x)</w:t>
      </w:r>
      <w:r>
        <w:br/>
      </w:r>
      <w:r>
        <w:rPr>
          <w:rStyle w:val="VerbatimChar"/>
        </w:rPr>
        <w:t xml:space="preserve">x = tf.keras.layers.Dropout(0.33)(x)</w:t>
      </w:r>
      <w:r>
        <w:br/>
      </w:r>
      <w:r>
        <w:rPr>
          <w:rStyle w:val="VerbatimChar"/>
        </w:rPr>
        <w:t xml:space="preserve">x = tf.keras.layers.BatchNormalizatio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Downloading data from https://github.com/fchollet/deep-learning-models/releases/download/v0.1/vgg16_weights_tf_dim_ordering_tf_kernels_notop.h5</w:t>
      </w:r>
      <w:r>
        <w:br/>
      </w:r>
      <w:r>
        <w:rPr>
          <w:rStyle w:val="VerbatimChar"/>
        </w:rPr>
        <w:t xml:space="preserve">58892288/58889256 [==============================] - 1s 0us/step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802 - acc: 0.8480Epoch 1/100</w:t>
      </w:r>
      <w:r>
        <w:br/>
      </w:r>
      <w:r>
        <w:rPr>
          <w:rStyle w:val="VerbatimChar"/>
        </w:rPr>
        <w:t xml:space="preserve">  1/163 [..............................] - ETA: 4:49 - loss: 0.4098 - acc: 0.81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101s 620ms/step - loss: 0.3808 - acc: 0.8478 - val_loss: 0.4098 - val_acc: 0.81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467 - acc: 0.9267Epoch 1/100</w:t>
      </w:r>
      <w:r>
        <w:br/>
      </w:r>
      <w:r>
        <w:rPr>
          <w:rStyle w:val="VerbatimChar"/>
        </w:rPr>
        <w:t xml:space="preserve">  1/163 [..............................] - ETA: 58s - loss: 0.3625 - acc: 0.8125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97s 593ms/step - loss: 0.2467 - acc: 0.9268 - val_loss: 0.3625 - val_acc: 0.8125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974 - acc: 0.9408Epoch 1/100</w:t>
      </w:r>
      <w:r>
        <w:br/>
      </w:r>
      <w:r>
        <w:rPr>
          <w:rStyle w:val="VerbatimChar"/>
        </w:rPr>
        <w:t xml:space="preserve">  1/163 [..............................] - ETA: 55s - loss: 0.3540 - acc: 0.8125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94s 575ms/step - loss: 0.1969 - acc: 0.9410 - val_loss: 0.3540 - val_acc: 0.8125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631 - acc: 0.9518Epoch 1/100</w:t>
      </w:r>
      <w:r>
        <w:br/>
      </w:r>
      <w:r>
        <w:rPr>
          <w:rStyle w:val="VerbatimChar"/>
        </w:rPr>
        <w:t xml:space="preserve">  1/163 [..............................] - ETA: 56s - loss: 0.3638 - acc: 0.8125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5s 524ms/step - loss: 0.1632 - acc: 0.9519 - val_loss: 0.3638 - val_acc: 0.8125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548 - acc: 0.9468Epoch 1/100</w:t>
      </w:r>
      <w:r>
        <w:br/>
      </w:r>
      <w:r>
        <w:rPr>
          <w:rStyle w:val="VerbatimChar"/>
        </w:rPr>
        <w:t xml:space="preserve">  1/163 [..............................] - ETA: 54s - loss: 0.4146 - acc: 0.8125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8s 538ms/step - loss: 0.1548 - acc: 0.9467 - val_loss: 0.4146 - val_acc: 0.8125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441 - acc: 0.9545Epoch 1/100</w:t>
      </w:r>
      <w:r>
        <w:br/>
      </w:r>
      <w:r>
        <w:rPr>
          <w:rStyle w:val="VerbatimChar"/>
        </w:rPr>
        <w:t xml:space="preserve">  1/163 [..............................] - ETA: 59s - loss: 0.3516 - acc: 0.8125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90s 551ms/step - loss: 0.1443 - acc: 0.9546 - val_loss: 0.3516 - val_acc: 0.8125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440 - acc: 0.9531Epoch 1/100</w:t>
      </w:r>
      <w:r>
        <w:br/>
      </w:r>
      <w:r>
        <w:rPr>
          <w:rStyle w:val="VerbatimChar"/>
        </w:rPr>
        <w:t xml:space="preserve">  1/163 [..............................] - ETA: 58s - loss: 0.2880 - acc: 0.8125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90s 553ms/step - loss: 0.1435 - acc: 0.9534 - val_loss: 0.2880 - val_acc: 0.8125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331 - acc: 0.9545Epoch 1/100</w:t>
      </w:r>
      <w:r>
        <w:br/>
      </w:r>
      <w:r>
        <w:rPr>
          <w:rStyle w:val="VerbatimChar"/>
        </w:rPr>
        <w:t xml:space="preserve">  1/163 [..............................] - ETA: 57s - loss: 0.4213 - acc: 0.750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90s 555ms/step - loss: 0.1340 - acc: 0.9542 - val_loss: 0.4213 - val_acc: 0.750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265 - acc: 0.9578Epoch 1/100</w:t>
      </w:r>
      <w:r>
        <w:br/>
      </w:r>
      <w:r>
        <w:rPr>
          <w:rStyle w:val="VerbatimChar"/>
        </w:rPr>
        <w:t xml:space="preserve">  1/163 [..............................] - ETA: 1:01 - loss: 0.2705 - acc: 0.937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90s 552ms/step - loss: 0.1267 - acc: 0.9576 - val_loss: 0.2705 - val_acc: 0.937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240 - acc: 0.9560Epoch 1/100</w:t>
      </w:r>
      <w:r>
        <w:br/>
      </w:r>
      <w:r>
        <w:rPr>
          <w:rStyle w:val="VerbatimChar"/>
        </w:rPr>
        <w:t xml:space="preserve">  1/163 [..............................] - ETA: 55s - loss: 0.2467 - acc: 0.875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91s 560ms/step - loss: 0.1242 - acc: 0.9557 - val_loss: 0.2467 - val_acc: 0.875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154 - acc: 0.9616Epoch 1/100</w:t>
      </w:r>
      <w:r>
        <w:br/>
      </w:r>
      <w:r>
        <w:rPr>
          <w:rStyle w:val="VerbatimChar"/>
        </w:rPr>
        <w:t xml:space="preserve">  1/163 [..............................] - ETA: 57s - loss: 0.2680 - acc: 0.875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91s 558ms/step - loss: 0.1150 - acc: 0.9618 - val_loss: 0.2680 - val_acc: 0.875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187 - acc: 0.9593Epoch 1/100</w:t>
      </w:r>
      <w:r>
        <w:br/>
      </w:r>
      <w:r>
        <w:rPr>
          <w:rStyle w:val="VerbatimChar"/>
        </w:rPr>
        <w:t xml:space="preserve">  1/163 [..............................] - ETA: 56s - loss: 0.2426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91s 557ms/step - loss: 0.1187 - acc: 0.9594 - val_loss: 0.2426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176 - acc: 0.9579Epoch 1/100</w:t>
      </w:r>
      <w:r>
        <w:br/>
      </w:r>
      <w:r>
        <w:rPr>
          <w:rStyle w:val="VerbatimChar"/>
        </w:rPr>
        <w:t xml:space="preserve">  1/163 [..............................] - ETA: 57s - loss: 0.3519 - acc: 0.75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91s 555ms/step - loss: 0.1179 - acc: 0.9580 - val_loss: 0.3519 - val_acc: 0.75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119 - acc: 0.9589Epoch 1/100</w:t>
      </w:r>
      <w:r>
        <w:br/>
      </w:r>
      <w:r>
        <w:rPr>
          <w:rStyle w:val="VerbatimChar"/>
        </w:rPr>
        <w:t xml:space="preserve">  1/163 [..............................] - ETA: 1:02 - loss: 0.2501 - acc: 0.8125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91s 557ms/step - loss: 0.1117 - acc: 0.9590 - val_loss: 0.2501 - val_acc: 0.8125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129 - acc: 0.9601Epoch 1/100</w:t>
      </w:r>
      <w:r>
        <w:br/>
      </w:r>
      <w:r>
        <w:rPr>
          <w:rStyle w:val="VerbatimChar"/>
        </w:rPr>
        <w:t xml:space="preserve">  1/163 [..............................] - ETA: 56s - loss: 0.2360 - acc: 0.9375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92s 563ms/step - loss: 0.1141 - acc: 0.9595 - val_loss: 0.2360 - val_acc: 0.9375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100 - acc: 0.9620Epoch 1/100</w:t>
      </w:r>
      <w:r>
        <w:br/>
      </w:r>
      <w:r>
        <w:rPr>
          <w:rStyle w:val="VerbatimChar"/>
        </w:rPr>
        <w:t xml:space="preserve">  1/163 [..............................] - ETA: 56s - loss: 0.2514 - acc: 0.875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91s 559ms/step - loss: 0.1104 - acc: 0.9618 - val_loss: 0.2514 - val_acc: 0.875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072 - acc: 0.9589Epoch 1/100</w:t>
      </w:r>
      <w:r>
        <w:br/>
      </w:r>
      <w:r>
        <w:rPr>
          <w:rStyle w:val="VerbatimChar"/>
        </w:rPr>
        <w:t xml:space="preserve">  1/163 [..............................] - ETA: 55s - loss: 0.1747 - acc: 0.9375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92s 561ms/step - loss: 0.1073 - acc: 0.9586 - val_loss: 0.1747 - val_acc: 0.9375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099 - acc: 0.9601Epoch 1/100</w:t>
      </w:r>
      <w:r>
        <w:br/>
      </w:r>
      <w:r>
        <w:rPr>
          <w:rStyle w:val="VerbatimChar"/>
        </w:rPr>
        <w:t xml:space="preserve">  1/163 [..............................] - ETA: 1:02 - loss: 0.2693 - acc: 0.812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92s 563ms/step - loss: 0.1095 - acc: 0.9603 - val_loss: 0.2693 - val_acc: 0.812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177 - acc: 0.9597Epoch 1/100</w:t>
      </w:r>
      <w:r>
        <w:br/>
      </w:r>
      <w:r>
        <w:rPr>
          <w:rStyle w:val="VerbatimChar"/>
        </w:rPr>
        <w:t xml:space="preserve">  1/163 [..............................] - ETA: 55s - loss: 0.3865 - acc: 0.750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91s 557ms/step - loss: 0.1181 - acc: 0.9594 - val_loss: 0.3865 - val_acc: 0.750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034 - acc: 0.9624Epoch 1/100</w:t>
      </w:r>
      <w:r>
        <w:br/>
      </w:r>
      <w:r>
        <w:rPr>
          <w:rStyle w:val="VerbatimChar"/>
        </w:rPr>
        <w:t xml:space="preserve">  1/163 [..............................] - ETA: 59s - loss: 0.3293 - acc: 0.8125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91s 560ms/step - loss: 0.1042 - acc: 0.9622 - val_loss: 0.3293 - val_acc: 0.8125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57 - acc: 0.9612Epoch 1/100</w:t>
      </w:r>
      <w:r>
        <w:br/>
      </w:r>
      <w:r>
        <w:rPr>
          <w:rStyle w:val="VerbatimChar"/>
        </w:rPr>
        <w:t xml:space="preserve">  1/163 [..............................] - ETA: 58s - loss: 0.1473 - acc: 0.9375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91s 561ms/step - loss: 0.1054 - acc: 0.9613 - val_loss: 0.1473 - val_acc: 0.9375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71 - acc: 0.9614Epoch 1/100</w:t>
      </w:r>
      <w:r>
        <w:br/>
      </w:r>
      <w:r>
        <w:rPr>
          <w:rStyle w:val="VerbatimChar"/>
        </w:rPr>
        <w:t xml:space="preserve">  1/163 [..............................] - ETA: 56s - loss: 0.1585 - acc: 0.9375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91s 558ms/step - loss: 0.1072 - acc: 0.9615 - val_loss: 0.1585 - val_acc: 0.9375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27 - acc: 0.9624Epoch 1/100</w:t>
      </w:r>
      <w:r>
        <w:br/>
      </w:r>
      <w:r>
        <w:rPr>
          <w:rStyle w:val="VerbatimChar"/>
        </w:rPr>
        <w:t xml:space="preserve">  1/163 [..............................] - ETA: 55s - loss: 0.2068 - acc: 0.9375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92s 562ms/step - loss: 0.1024 - acc: 0.9626 - val_loss: 0.2068 - val_acc: 0.9375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106 - acc: 0.9624Epoch 1/100</w:t>
      </w:r>
      <w:r>
        <w:br/>
      </w:r>
      <w:r>
        <w:rPr>
          <w:rStyle w:val="VerbatimChar"/>
        </w:rPr>
        <w:t xml:space="preserve">  1/163 [..............................] - ETA: 1:01 - loss: 0.2637 - acc: 0.8125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91s 559ms/step - loss: 0.1104 - acc: 0.9624 - val_loss: 0.2637 - val_acc: 0.8125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0990 - acc: 0.9639Epoch 1/100</w:t>
      </w:r>
      <w:r>
        <w:br/>
      </w:r>
      <w:r>
        <w:rPr>
          <w:rStyle w:val="VerbatimChar"/>
        </w:rPr>
        <w:t xml:space="preserve">  1/163 [..............................] - ETA: 58s - loss: 0.2560 - acc: 0.875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92s 563ms/step - loss: 0.0986 - acc: 0.9641 - val_loss: 0.2560 - val_acc: 0.875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015 - acc: 0.9666Epoch 1/100</w:t>
      </w:r>
      <w:r>
        <w:br/>
      </w:r>
      <w:r>
        <w:rPr>
          <w:rStyle w:val="VerbatimChar"/>
        </w:rPr>
        <w:t xml:space="preserve">  1/163 [..............................] - ETA: 58s - loss: 0.2135 - acc: 0.8125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92s 563ms/step - loss: 0.1013 - acc: 0.9666 - val_loss: 0.2135 - val_acc: 0.8125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028 - acc: 0.9633Epoch 1/100</w:t>
      </w:r>
      <w:r>
        <w:br/>
      </w:r>
      <w:r>
        <w:rPr>
          <w:rStyle w:val="VerbatimChar"/>
        </w:rPr>
        <w:t xml:space="preserve">  1/163 [..............................] - ETA: 57s - loss: 0.2201 - acc: 0.8125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92s 563ms/step - loss: 0.1024 - acc: 0.9636 - val_loss: 0.2201 - val_acc: 0.8125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0967 - acc: 0.9664Epoch 1/100</w:t>
      </w:r>
      <w:r>
        <w:br/>
      </w:r>
      <w:r>
        <w:rPr>
          <w:rStyle w:val="VerbatimChar"/>
        </w:rPr>
        <w:t xml:space="preserve">  1/163 [..............................] - ETA: 57s - loss: 0.1996 - acc: 0.875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92s 562ms/step - loss: 0.0974 - acc: 0.9663 - val_loss: 0.1996 - val_acc: 0.875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130 - acc: 0.9599Epoch 1/100</w:t>
      </w:r>
      <w:r>
        <w:br/>
      </w:r>
      <w:r>
        <w:rPr>
          <w:rStyle w:val="VerbatimChar"/>
        </w:rPr>
        <w:t xml:space="preserve">  1/163 [..............................] - ETA: 55s - loss: 0.3590 - acc: 0.8125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91s 561ms/step - loss: 0.1125 - acc: 0.9601 - val_loss: 0.3590 - val_acc: 0.8125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935 - acc: 0.9660Epoch 1/100</w:t>
      </w:r>
      <w:r>
        <w:br/>
      </w:r>
      <w:r>
        <w:rPr>
          <w:rStyle w:val="VerbatimChar"/>
        </w:rPr>
        <w:t xml:space="preserve">  1/163 [..............................] - ETA: 54s - loss: 0.2503 - acc: 0.8125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91s 560ms/step - loss: 0.0934 - acc: 0.9661 - val_loss: 0.2503 - val_acc: 0.8125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051 - acc: 0.9630Epoch 1/100</w:t>
      </w:r>
      <w:r>
        <w:br/>
      </w:r>
      <w:r>
        <w:rPr>
          <w:rStyle w:val="VerbatimChar"/>
        </w:rPr>
        <w:t xml:space="preserve">  1/163 [..............................] - ETA: 55s - loss: 0.2337 - acc: 0.8125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9s 547ms/step - loss: 0.1047 - acc: 0.9632 - val_loss: 0.2337 - val_acc: 0.8125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945 - acc: 0.9676Epoch 1/100</w:t>
      </w:r>
      <w:r>
        <w:br/>
      </w:r>
      <w:r>
        <w:rPr>
          <w:rStyle w:val="VerbatimChar"/>
        </w:rPr>
        <w:t xml:space="preserve">  1/163 [..............................] - ETA: 1:00 - loss: 0.4280 - acc: 0.75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7s 536ms/step - loss: 0.0955 - acc: 0.9670 - val_loss: 0.4280 - val_acc: 0.75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925 - acc: 0.9662Epoch 1/100</w:t>
      </w:r>
      <w:r>
        <w:br/>
      </w:r>
      <w:r>
        <w:rPr>
          <w:rStyle w:val="VerbatimChar"/>
        </w:rPr>
        <w:t xml:space="preserve">  1/163 [..............................] - ETA: 55s - loss: 0.2131 - acc: 0.875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9s 547ms/step - loss: 0.0923 - acc: 0.9663 - val_loss: 0.2131 - val_acc: 0.875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964 - acc: 0.9662Epoch 1/100</w:t>
      </w:r>
      <w:r>
        <w:br/>
      </w:r>
      <w:r>
        <w:rPr>
          <w:rStyle w:val="VerbatimChar"/>
        </w:rPr>
        <w:t xml:space="preserve">  1/163 [..............................] - ETA: 57s - loss: 0.1665 - acc: 0.875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9s 547ms/step - loss: 0.0965 - acc: 0.9663 - val_loss: 0.1665 - val_acc: 0.875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1082 - acc: 0.9632Epoch 1/100</w:t>
      </w:r>
      <w:r>
        <w:br/>
      </w:r>
      <w:r>
        <w:rPr>
          <w:rStyle w:val="VerbatimChar"/>
        </w:rPr>
        <w:t xml:space="preserve">  1/163 [..............................] - ETA: 57s - loss: 0.1668 - acc: 0.9375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90s 549ms/step - loss: 0.1078 - acc: 0.9634 - val_loss: 0.1668 - val_acc: 0.9375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995 - acc: 0.9659Epoch 1/100</w:t>
      </w:r>
      <w:r>
        <w:br/>
      </w:r>
      <w:r>
        <w:rPr>
          <w:rStyle w:val="VerbatimChar"/>
        </w:rPr>
        <w:t xml:space="preserve">  1/163 [..............................] - ETA: 57s - loss: 0.1578 - acc: 0.9375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90s 551ms/step - loss: 0.1000 - acc: 0.9657 - val_loss: 0.1578 - val_acc: 0.9375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978 - acc: 0.9659Epoch 1/100</w:t>
      </w:r>
      <w:r>
        <w:br/>
      </w:r>
      <w:r>
        <w:rPr>
          <w:rStyle w:val="VerbatimChar"/>
        </w:rPr>
        <w:t xml:space="preserve">  1/163 [..............................] - ETA: 55s - loss: 0.1709 - acc: 0.875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90s 550ms/step - loss: 0.0977 - acc: 0.9661 - val_loss: 0.1709 - val_acc: 0.875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869 - acc: 0.9711Epoch 1/100</w:t>
      </w:r>
      <w:r>
        <w:br/>
      </w:r>
      <w:r>
        <w:rPr>
          <w:rStyle w:val="VerbatimChar"/>
        </w:rPr>
        <w:t xml:space="preserve">  1/163 [..............................] - ETA: 55s - loss: 0.1146 - acc: 0.9375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9s 546ms/step - loss: 0.0868 - acc: 0.9711 - val_loss: 0.1146 - val_acc: 0.9375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909 - acc: 0.9678Epoch 1/100</w:t>
      </w:r>
      <w:r>
        <w:br/>
      </w:r>
      <w:r>
        <w:rPr>
          <w:rStyle w:val="VerbatimChar"/>
        </w:rPr>
        <w:t xml:space="preserve">  1/163 [..............................] - ETA: 57s - loss: 0.1466 - acc: 0.9375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90s 553ms/step - loss: 0.0911 - acc: 0.9676 - val_loss: 0.1466 - val_acc: 0.9375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933 - acc: 0.9682Epoch 1/100</w:t>
      </w:r>
      <w:r>
        <w:br/>
      </w:r>
      <w:r>
        <w:rPr>
          <w:rStyle w:val="VerbatimChar"/>
        </w:rPr>
        <w:t xml:space="preserve">  1/163 [..............................] - ETA: 56s - loss: 0.1306 - acc: 1.000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9s 546ms/step - loss: 0.0937 - acc: 0.9680 - val_loss: 0.1306 - val_acc: 1.000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853 - acc: 0.9686Epoch 1/100</w:t>
      </w:r>
      <w:r>
        <w:br/>
      </w:r>
      <w:r>
        <w:rPr>
          <w:rStyle w:val="VerbatimChar"/>
        </w:rPr>
        <w:t xml:space="preserve">  1/163 [..............................] - ETA: 59s - loss: 0.1785 - acc: 0.9375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90s 554ms/step - loss: 0.0862 - acc: 0.9684 - val_loss: 0.1785 - val_acc: 0.9375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926 - acc: 0.9680Epoch 1/100</w:t>
      </w:r>
      <w:r>
        <w:br/>
      </w:r>
      <w:r>
        <w:rPr>
          <w:rStyle w:val="VerbatimChar"/>
        </w:rPr>
        <w:t xml:space="preserve">  1/163 [..............................] - ETA: 56s - loss: 0.1822 - acc: 0.875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90s 555ms/step - loss: 0.0923 - acc: 0.9682 - val_loss: 0.1822 - val_acc: 0.875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979 - acc: 0.9662Epoch 1/100</w:t>
      </w:r>
      <w:r>
        <w:br/>
      </w:r>
      <w:r>
        <w:rPr>
          <w:rStyle w:val="VerbatimChar"/>
        </w:rPr>
        <w:t xml:space="preserve">  1/163 [..............................] - ETA: 57s - loss: 0.2030 - acc: 0.875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9s 549ms/step - loss: 0.0978 - acc: 0.9663 - val_loss: 0.2030 - val_acc: 0.875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952 - acc: 0.9659Epoch 1/100</w:t>
      </w:r>
      <w:r>
        <w:br/>
      </w:r>
      <w:r>
        <w:rPr>
          <w:rStyle w:val="VerbatimChar"/>
        </w:rPr>
        <w:t xml:space="preserve">  1/163 [..............................] - ETA: 54s - loss: 0.1978 - acc: 0.875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8s 541ms/step - loss: 0.0948 - acc: 0.9661 - val_loss: 0.1978 - val_acc: 0.875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936 - acc: 0.9678Epoch 1/100</w:t>
      </w:r>
      <w:r>
        <w:br/>
      </w:r>
      <w:r>
        <w:rPr>
          <w:rStyle w:val="VerbatimChar"/>
        </w:rPr>
        <w:t xml:space="preserve">  1/163 [..............................] - ETA: 58s - loss: 0.1818 - acc: 0.875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8s 542ms/step - loss: 0.0936 - acc: 0.9678 - val_loss: 0.1818 - val_acc: 0.875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861 - acc: 0.9713Epoch 1/100</w:t>
      </w:r>
      <w:r>
        <w:br/>
      </w:r>
      <w:r>
        <w:rPr>
          <w:rStyle w:val="VerbatimChar"/>
        </w:rPr>
        <w:t xml:space="preserve">  1/163 [..............................] - ETA: 56s - loss: 0.1545 - acc: 0.875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90s 549ms/step - loss: 0.0857 - acc: 0.9714 - val_loss: 0.1545 - val_acc: 0.875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890 - acc: 0.9709Epoch 1/100</w:t>
      </w:r>
      <w:r>
        <w:br/>
      </w:r>
      <w:r>
        <w:rPr>
          <w:rStyle w:val="VerbatimChar"/>
        </w:rPr>
        <w:t xml:space="preserve">  1/163 [..............................] - ETA: 54s - loss: 0.1602 - acc: 0.9375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9s 548ms/step - loss: 0.0890 - acc: 0.9709 - val_loss: 0.1602 - val_acc: 0.9375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929 - acc: 0.9678Epoch 1/100</w:t>
      </w:r>
      <w:r>
        <w:br/>
      </w:r>
      <w:r>
        <w:rPr>
          <w:rStyle w:val="VerbatimChar"/>
        </w:rPr>
        <w:t xml:space="preserve">  1/163 [..............................] - ETA: 59s - loss: 0.0931 - acc: 0.9375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90s 550ms/step - loss: 0.0927 - acc: 0.9678 - val_loss: 0.0931 - val_acc: 0.9375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920 - acc: 0.9711Epoch 1/100</w:t>
      </w:r>
      <w:r>
        <w:br/>
      </w:r>
      <w:r>
        <w:rPr>
          <w:rStyle w:val="VerbatimChar"/>
        </w:rPr>
        <w:t xml:space="preserve">  1/163 [..............................] - ETA: 55s - loss: 0.2514 - acc: 0.875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90s 553ms/step - loss: 0.0916 - acc: 0.9712 - val_loss: 0.2514 - val_acc: 0.875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924 - acc: 0.9693Epoch 1/100</w:t>
      </w:r>
      <w:r>
        <w:br/>
      </w:r>
      <w:r>
        <w:rPr>
          <w:rStyle w:val="VerbatimChar"/>
        </w:rPr>
        <w:t xml:space="preserve">  1/163 [..............................] - ETA: 55s - loss: 0.1498 - acc: 1.000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90s 550ms/step - loss: 0.0933 - acc: 0.9684 - val_loss: 0.1498 - val_acc: 1.000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896 - acc: 0.9662Epoch 1/100</w:t>
      </w:r>
      <w:r>
        <w:br/>
      </w:r>
      <w:r>
        <w:rPr>
          <w:rStyle w:val="VerbatimChar"/>
        </w:rPr>
        <w:t xml:space="preserve">  1/163 [..............................] - ETA: 53s - loss: 0.1287 - acc: 0.9375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9s 548ms/step - loss: 0.0895 - acc: 0.9664 - val_loss: 0.1287 - val_acc: 0.9375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868 - acc: 0.9682Epoch 1/100</w:t>
      </w:r>
      <w:r>
        <w:br/>
      </w:r>
      <w:r>
        <w:rPr>
          <w:rStyle w:val="VerbatimChar"/>
        </w:rPr>
        <w:t xml:space="preserve">  1/163 [..............................] - ETA: 58s - loss: 0.2034 - acc: 0.875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91s 557ms/step - loss: 0.0875 - acc: 0.9678 - val_loss: 0.2034 - val_acc: 0.875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98 - acc: 0.9680Epoch 1/100</w:t>
      </w:r>
      <w:r>
        <w:br/>
      </w:r>
      <w:r>
        <w:rPr>
          <w:rStyle w:val="VerbatimChar"/>
        </w:rPr>
        <w:t xml:space="preserve">  1/163 [..............................] - ETA: 54s - loss: 0.0875 - acc: 1.0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91s 555ms/step - loss: 0.0896 - acc: 0.9680 - val_loss: 0.0875 - val_acc: 1.0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914 - acc: 0.9697Epoch 1/100</w:t>
      </w:r>
      <w:r>
        <w:br/>
      </w:r>
      <w:r>
        <w:rPr>
          <w:rStyle w:val="VerbatimChar"/>
        </w:rPr>
        <w:t xml:space="preserve">  1/163 [..............................] - ETA: 58s - loss: 0.2708 - acc: 0.875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90s 550ms/step - loss: 0.0919 - acc: 0.9695 - val_loss: 0.2708 - val_acc: 0.875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914 - acc: 0.9680Epoch 1/100</w:t>
      </w:r>
      <w:r>
        <w:br/>
      </w:r>
      <w:r>
        <w:rPr>
          <w:rStyle w:val="VerbatimChar"/>
        </w:rPr>
        <w:t xml:space="preserve">  1/163 [..............................] - ETA: 58s - loss: 0.1194 - acc: 1.0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9s 548ms/step - loss: 0.0910 - acc: 0.9682 - val_loss: 0.1194 - val_acc: 1.0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851 - acc: 0.9699Epoch 1/100</w:t>
      </w:r>
      <w:r>
        <w:br/>
      </w:r>
      <w:r>
        <w:rPr>
          <w:rStyle w:val="VerbatimChar"/>
        </w:rPr>
        <w:t xml:space="preserve">  1/163 [..............................] - ETA: 55s - loss: 0.1983 - acc: 0.875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90s 550ms/step - loss: 0.0850 - acc: 0.9699 - val_loss: 0.1983 - val_acc: 0.875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49 - acc: 0.9732Epoch 1/100</w:t>
      </w:r>
      <w:r>
        <w:br/>
      </w:r>
      <w:r>
        <w:rPr>
          <w:rStyle w:val="VerbatimChar"/>
        </w:rPr>
        <w:t xml:space="preserve">  1/163 [..............................] - ETA: 55s - loss: 0.1570 - acc: 0.875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9s 549ms/step - loss: 0.0845 - acc: 0.9734 - val_loss: 0.1570 - val_acc: 0.875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87 - acc: 0.9688Epoch 1/100</w:t>
      </w:r>
      <w:r>
        <w:br/>
      </w:r>
      <w:r>
        <w:rPr>
          <w:rStyle w:val="VerbatimChar"/>
        </w:rPr>
        <w:t xml:space="preserve">  1/163 [..............................] - ETA: 58s - loss: 0.1099 - acc: 1.0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9s 546ms/step - loss: 0.0883 - acc: 0.9689 - val_loss: 0.1099 - val_acc: 1.0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835 - acc: 0.9705Epoch 1/100</w:t>
      </w:r>
      <w:r>
        <w:br/>
      </w:r>
      <w:r>
        <w:rPr>
          <w:rStyle w:val="VerbatimChar"/>
        </w:rPr>
        <w:t xml:space="preserve">  1/163 [..............................] - ETA: 55s - loss: 0.1104 - acc: 1.0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9s 546ms/step - loss: 0.0837 - acc: 0.9703 - val_loss: 0.1104 - val_acc: 1.0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908 - acc: 0.9662Epoch 1/100</w:t>
      </w:r>
      <w:r>
        <w:br/>
      </w:r>
      <w:r>
        <w:rPr>
          <w:rStyle w:val="VerbatimChar"/>
        </w:rPr>
        <w:t xml:space="preserve">  1/163 [..............................] - ETA: 55s - loss: 0.1089 - acc: 1.000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9s 548ms/step - loss: 0.0907 - acc: 0.9663 - val_loss: 0.1089 - val_acc: 1.000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908 - acc: 0.9689Epoch 1/100</w:t>
      </w:r>
      <w:r>
        <w:br/>
      </w:r>
      <w:r>
        <w:rPr>
          <w:rStyle w:val="VerbatimChar"/>
        </w:rPr>
        <w:t xml:space="preserve">  1/163 [..............................] - ETA: 58s - loss: 0.1040 - acc: 1.0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90s 549ms/step - loss: 0.0907 - acc: 0.9689 - val_loss: 0.1040 - val_acc: 1.0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866 - acc: 0.9686Epoch 1/100</w:t>
      </w:r>
      <w:r>
        <w:br/>
      </w:r>
      <w:r>
        <w:rPr>
          <w:rStyle w:val="VerbatimChar"/>
        </w:rPr>
        <w:t xml:space="preserve">  1/163 [..............................] - ETA: 56s - loss: 0.0850 - acc: 0.9375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90s 550ms/step - loss: 0.0872 - acc: 0.9682 - val_loss: 0.0850 - val_acc: 0.9375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908 - acc: 0.9680Epoch 1/100</w:t>
      </w:r>
      <w:r>
        <w:br/>
      </w:r>
      <w:r>
        <w:rPr>
          <w:rStyle w:val="VerbatimChar"/>
        </w:rPr>
        <w:t xml:space="preserve">  1/163 [..............................] - ETA: 55s - loss: 0.0773 - acc: 1.0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90s 554ms/step - loss: 0.0912 - acc: 0.9680 - val_loss: 0.0773 - val_acc: 1.0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943 - acc: 0.9680Epoch 1/100</w:t>
      </w:r>
      <w:r>
        <w:br/>
      </w:r>
      <w:r>
        <w:rPr>
          <w:rStyle w:val="VerbatimChar"/>
        </w:rPr>
        <w:t xml:space="preserve">  1/163 [..............................] - ETA: 58s - loss: 0.0843 - acc: 1.0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90s 550ms/step - loss: 0.0939 - acc: 0.9682 - val_loss: 0.0843 - val_acc: 1.0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948 - acc: 0.9666Epoch 1/100</w:t>
      </w:r>
      <w:r>
        <w:br/>
      </w:r>
      <w:r>
        <w:rPr>
          <w:rStyle w:val="VerbatimChar"/>
        </w:rPr>
        <w:t xml:space="preserve">  1/163 [..............................] - ETA: 58s - loss: 0.1199 - acc: 1.000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90s 551ms/step - loss: 0.0945 - acc: 0.9668 - val_loss: 0.1199 - val_acc: 1.000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889 - acc: 0.9664Epoch 1/100</w:t>
      </w:r>
      <w:r>
        <w:br/>
      </w:r>
      <w:r>
        <w:rPr>
          <w:rStyle w:val="VerbatimChar"/>
        </w:rPr>
        <w:t xml:space="preserve">  1/163 [..............................] - ETA: 58s - loss: 0.2478 - acc: 0.875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91s 555ms/step - loss: 0.0914 - acc: 0.9661 - val_loss: 0.2478 - val_acc: 0.875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983 - acc: 0.9664Epoch 1/100</w:t>
      </w:r>
      <w:r>
        <w:br/>
      </w:r>
      <w:r>
        <w:rPr>
          <w:rStyle w:val="VerbatimChar"/>
        </w:rPr>
        <w:t xml:space="preserve">  1/163 [..............................] - ETA: 56s - loss: 0.1133 - acc: 0.9375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90s 552ms/step - loss: 0.0983 - acc: 0.9664 - val_loss: 0.1133 - val_acc: 0.9375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903 - acc: 0.9688Epoch 1/100</w:t>
      </w:r>
      <w:r>
        <w:br/>
      </w:r>
      <w:r>
        <w:rPr>
          <w:rStyle w:val="VerbatimChar"/>
        </w:rPr>
        <w:t xml:space="preserve">  1/163 [..............................] - ETA: 56s - loss: 0.1708 - acc: 0.875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90s 553ms/step - loss: 0.0905 - acc: 0.9684 - val_loss: 0.1708 - val_acc: 0.875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911 - acc: 0.9649Epoch 1/100</w:t>
      </w:r>
      <w:r>
        <w:br/>
      </w:r>
      <w:r>
        <w:rPr>
          <w:rStyle w:val="VerbatimChar"/>
        </w:rPr>
        <w:t xml:space="preserve">  1/163 [..............................] - ETA: 55s - loss: 0.0929 - acc: 1.0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90s 549ms/step - loss: 0.0908 - acc: 0.9649 - val_loss: 0.0929 - val_acc: 1.0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886 - acc: 0.9674Epoch 1/100</w:t>
      </w:r>
      <w:r>
        <w:br/>
      </w:r>
      <w:r>
        <w:rPr>
          <w:rStyle w:val="VerbatimChar"/>
        </w:rPr>
        <w:t xml:space="preserve">  1/163 [..............................] - ETA: 57s - loss: 0.2361 - acc: 0.875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90s 549ms/step - loss: 0.0888 - acc: 0.9674 - val_loss: 0.2361 - val_acc: 0.875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844 - acc: 0.9713Epoch 1/100</w:t>
      </w:r>
      <w:r>
        <w:br/>
      </w:r>
      <w:r>
        <w:rPr>
          <w:rStyle w:val="VerbatimChar"/>
        </w:rPr>
        <w:t xml:space="preserve">  1/163 [..............................] - ETA: 56s - loss: 0.1138 - acc: 1.0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9s 546ms/step - loss: 0.0845 - acc: 0.9712 - val_loss: 0.1138 - val_acc: 1.0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767 - acc: 0.9730Epoch 1/100</w:t>
      </w:r>
      <w:r>
        <w:br/>
      </w:r>
      <w:r>
        <w:rPr>
          <w:rStyle w:val="VerbatimChar"/>
        </w:rPr>
        <w:t xml:space="preserve">  1/163 [..............................] - ETA: 56s - loss: 0.2393 - acc: 0.9375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9s 545ms/step - loss: 0.0781 - acc: 0.9726 - val_loss: 0.2393 - val_acc: 0.9375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840 - acc: 0.9695Epoch 1/100</w:t>
      </w:r>
      <w:r>
        <w:br/>
      </w:r>
      <w:r>
        <w:rPr>
          <w:rStyle w:val="VerbatimChar"/>
        </w:rPr>
        <w:t xml:space="preserve">  1/163 [..............................] - ETA: 58s - loss: 0.0807 - acc: 0.937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90s 551ms/step - loss: 0.0838 - acc: 0.9695 - val_loss: 0.0807 - val_acc: 0.937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964 - acc: 0.9660Epoch 1/100</w:t>
      </w:r>
      <w:r>
        <w:br/>
      </w:r>
      <w:r>
        <w:rPr>
          <w:rStyle w:val="VerbatimChar"/>
        </w:rPr>
        <w:t xml:space="preserve">  1/163 [..............................] - ETA: 56s - loss: 0.1297 - acc: 0.9375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9s 549ms/step - loss: 0.0959 - acc: 0.9663 - val_loss: 0.1297 - val_acc: 0.9375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766 - acc: 0.9730Epoch 1/100</w:t>
      </w:r>
      <w:r>
        <w:br/>
      </w:r>
      <w:r>
        <w:rPr>
          <w:rStyle w:val="VerbatimChar"/>
        </w:rPr>
        <w:t xml:space="preserve">  1/163 [..............................] - ETA: 56s - loss: 0.1688 - acc: 0.9375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9s 548ms/step - loss: 0.0765 - acc: 0.9730 - val_loss: 0.1688 - val_acc: 0.9375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785 - acc: 0.9707Epoch 1/100</w:t>
      </w:r>
      <w:r>
        <w:br/>
      </w:r>
      <w:r>
        <w:rPr>
          <w:rStyle w:val="VerbatimChar"/>
        </w:rPr>
        <w:t xml:space="preserve">  1/163 [..............................] - ETA: 57s - loss: 0.2829 - acc: 0.75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90s 550ms/step - loss: 0.0784 - acc: 0.9707 - val_loss: 0.2829 - val_acc: 0.75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839 - acc: 0.9682Epoch 1/100</w:t>
      </w:r>
      <w:r>
        <w:br/>
      </w:r>
      <w:r>
        <w:rPr>
          <w:rStyle w:val="VerbatimChar"/>
        </w:rPr>
        <w:t xml:space="preserve">  1/163 [..............................] - ETA: 56s - loss: 0.0655 - acc: 1.0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91s 556ms/step - loss: 0.0836 - acc: 0.9684 - val_loss: 0.0655 - val_acc: 1.0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780 - acc: 0.9732Epoch 1/100</w:t>
      </w:r>
      <w:r>
        <w:br/>
      </w:r>
      <w:r>
        <w:rPr>
          <w:rStyle w:val="VerbatimChar"/>
        </w:rPr>
        <w:t xml:space="preserve">  1/163 [..............................] - ETA: 57s - loss: 0.0590 - acc: 1.0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90s 553ms/step - loss: 0.0777 - acc: 0.9734 - val_loss: 0.0590 - val_acc: 1.0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826 - acc: 0.9718Epoch 1/100</w:t>
      </w:r>
      <w:r>
        <w:br/>
      </w:r>
      <w:r>
        <w:rPr>
          <w:rStyle w:val="VerbatimChar"/>
        </w:rPr>
        <w:t xml:space="preserve">  1/163 [..............................] - ETA: 56s - loss: 0.1054 - acc: 0.9375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90s 553ms/step - loss: 0.0823 - acc: 0.9720 - val_loss: 0.1054 - val_acc: 0.9375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765 - acc: 0.9740Epoch 1/100</w:t>
      </w:r>
      <w:r>
        <w:br/>
      </w:r>
      <w:r>
        <w:rPr>
          <w:rStyle w:val="VerbatimChar"/>
        </w:rPr>
        <w:t xml:space="preserve">  1/163 [..............................] - ETA: 58s - loss: 0.1753 - acc: 0.875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90s 553ms/step - loss: 0.0763 - acc: 0.9741 - val_loss: 0.1753 - val_acc: 0.875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812 - acc: 0.9699Epoch 1/100</w:t>
      </w:r>
      <w:r>
        <w:br/>
      </w:r>
      <w:r>
        <w:rPr>
          <w:rStyle w:val="VerbatimChar"/>
        </w:rPr>
        <w:t xml:space="preserve">  1/163 [..............................] - ETA: 55s - loss: 0.2651 - acc: 0.875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90s 551ms/step - loss: 0.0809 - acc: 0.9701 - val_loss: 0.2651 - val_acc: 0.875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869 - acc: 0.9705Epoch 1/100</w:t>
      </w:r>
      <w:r>
        <w:br/>
      </w:r>
      <w:r>
        <w:rPr>
          <w:rStyle w:val="VerbatimChar"/>
        </w:rPr>
        <w:t xml:space="preserve">  1/163 [..............................] - ETA: 58s - loss: 0.3787 - acc: 0.75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9s 545ms/step - loss: 0.0865 - acc: 0.9707 - val_loss: 0.3787 - val_acc: 0.75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887 - acc: 0.9691Epoch 1/100</w:t>
      </w:r>
      <w:r>
        <w:br/>
      </w:r>
      <w:r>
        <w:rPr>
          <w:rStyle w:val="VerbatimChar"/>
        </w:rPr>
        <w:t xml:space="preserve">  1/163 [..............................] - ETA: 58s - loss: 0.2015 - acc: 0.875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9s 547ms/step - loss: 0.0885 - acc: 0.9691 - val_loss: 0.2015 - val_acc: 0.875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846 - acc: 0.9701Epoch 1/100</w:t>
      </w:r>
      <w:r>
        <w:br/>
      </w:r>
      <w:r>
        <w:rPr>
          <w:rStyle w:val="VerbatimChar"/>
        </w:rPr>
        <w:t xml:space="preserve">  1/163 [..............................] - ETA: 59s - loss: 0.1080 - acc: 1.0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9s 548ms/step - loss: 0.0842 - acc: 0.9703 - val_loss: 0.1080 - val_acc: 1.0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929 - acc: 0.9684Epoch 1/100</w:t>
      </w:r>
      <w:r>
        <w:br/>
      </w:r>
      <w:r>
        <w:rPr>
          <w:rStyle w:val="VerbatimChar"/>
        </w:rPr>
        <w:t xml:space="preserve">  1/163 [..............................] - ETA: 57s - loss: 0.0726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9s 548ms/step - loss: 0.0924 - acc: 0.9686 - val_loss: 0.0726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847 - acc: 0.9701Epoch 1/100</w:t>
      </w:r>
      <w:r>
        <w:br/>
      </w:r>
      <w:r>
        <w:rPr>
          <w:rStyle w:val="VerbatimChar"/>
        </w:rPr>
        <w:t xml:space="preserve">  1/163 [..............................] - ETA: 56s - loss: 0.1016 - acc: 1.0000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9s 547ms/step - loss: 0.0845 - acc: 0.9701 - val_loss: 0.1016 - val_acc: 1.0000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818 - acc: 0.9722Epoch 1/100</w:t>
      </w:r>
      <w:r>
        <w:br/>
      </w:r>
      <w:r>
        <w:rPr>
          <w:rStyle w:val="VerbatimChar"/>
        </w:rPr>
        <w:t xml:space="preserve">  1/163 [..............................] - ETA: 56s - loss: 0.0875 - acc: 0.9375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9s 548ms/step - loss: 0.0822 - acc: 0.9718 - val_loss: 0.0875 - val_acc: 0.9375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775 - acc: 0.9751Epoch 1/100</w:t>
      </w:r>
      <w:r>
        <w:br/>
      </w:r>
      <w:r>
        <w:rPr>
          <w:rStyle w:val="VerbatimChar"/>
        </w:rPr>
        <w:t xml:space="preserve">  1/163 [..............................] - ETA: 55s - loss: 0.1044 - acc: 1.0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90s 550ms/step - loss: 0.0777 - acc: 0.9749 - val_loss: 0.1044 - val_acc: 1.0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717 - acc: 0.9743Epoch 1/100</w:t>
      </w:r>
      <w:r>
        <w:br/>
      </w:r>
      <w:r>
        <w:rPr>
          <w:rStyle w:val="VerbatimChar"/>
        </w:rPr>
        <w:t xml:space="preserve">  1/163 [..............................] - ETA: 57s - loss: 0.1166 - acc: 1.00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9s 546ms/step - loss: 0.0714 - acc: 0.9745 - val_loss: 0.1166 - val_acc: 1.00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875 - acc: 0.9684Epoch 1/100</w:t>
      </w:r>
      <w:r>
        <w:br/>
      </w:r>
      <w:r>
        <w:rPr>
          <w:rStyle w:val="VerbatimChar"/>
        </w:rPr>
        <w:t xml:space="preserve">  1/163 [..............................] - ETA: 55s - loss: 0.1030 - acc: 0.9375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9s 544ms/step - loss: 0.0871 - acc: 0.9686 - val_loss: 0.1030 - val_acc: 0.9375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774 - acc: 0.9718Epoch 1/100</w:t>
      </w:r>
      <w:r>
        <w:br/>
      </w:r>
      <w:r>
        <w:rPr>
          <w:rStyle w:val="VerbatimChar"/>
        </w:rPr>
        <w:t xml:space="preserve">  1/163 [..............................] - ETA: 55s - loss: 0.1324 - acc: 0.8750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90s 550ms/step - loss: 0.0770 - acc: 0.9720 - val_loss: 0.1324 - val_acc: 0.8750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56 - acc: 0.9736Epoch 1/100</w:t>
      </w:r>
      <w:r>
        <w:br/>
      </w:r>
      <w:r>
        <w:rPr>
          <w:rStyle w:val="VerbatimChar"/>
        </w:rPr>
        <w:t xml:space="preserve">  1/163 [..............................] - ETA: 55s - loss: 0.0777 - acc: 1.0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90s 551ms/step - loss: 0.0753 - acc: 0.9737 - val_loss: 0.0777 - val_acc: 1.0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778 - acc: 0.9707Epoch 1/100</w:t>
      </w:r>
      <w:r>
        <w:br/>
      </w:r>
      <w:r>
        <w:rPr>
          <w:rStyle w:val="VerbatimChar"/>
        </w:rPr>
        <w:t xml:space="preserve">  1/163 [..............................] - ETA: 57s - loss: 0.0962 - acc: 0.9375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9s 548ms/step - loss: 0.0783 - acc: 0.9701 - val_loss: 0.0962 - val_acc: 0.9375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835 - acc: 0.9715Epoch 1/100</w:t>
      </w:r>
      <w:r>
        <w:br/>
      </w:r>
      <w:r>
        <w:rPr>
          <w:rStyle w:val="VerbatimChar"/>
        </w:rPr>
        <w:t xml:space="preserve">  1/163 [..............................] - ETA: 56s - loss: 0.2383 - acc: 0.875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90s 550ms/step - loss: 0.0831 - acc: 0.9716 - val_loss: 0.2383 - val_acc: 0.875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58 - acc: 0.9757Epoch 1/100</w:t>
      </w:r>
      <w:r>
        <w:br/>
      </w:r>
      <w:r>
        <w:rPr>
          <w:rStyle w:val="VerbatimChar"/>
        </w:rPr>
        <w:t xml:space="preserve">  1/163 [..............................] - ETA: 58s - loss: 0.0441 - acc: 1.0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90s 552ms/step - loss: 0.0769 - acc: 0.9757 - val_loss: 0.0441 - val_acc: 1.0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728 - acc: 0.9734Epoch 1/100</w:t>
      </w:r>
      <w:r>
        <w:br/>
      </w:r>
      <w:r>
        <w:rPr>
          <w:rStyle w:val="VerbatimChar"/>
        </w:rPr>
        <w:t xml:space="preserve">  1/163 [..............................] - ETA: 58s - loss: 0.1091 - acc: 1.0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9s 549ms/step - loss: 0.0725 - acc: 0.9735 - val_loss: 0.1091 - val_acc: 1.0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753 - acc: 0.9745Epoch 1/100</w:t>
      </w:r>
      <w:r>
        <w:br/>
      </w:r>
      <w:r>
        <w:rPr>
          <w:rStyle w:val="VerbatimChar"/>
        </w:rPr>
        <w:t xml:space="preserve">  1/163 [..............................] - ETA: 57s - loss: 0.1151 - acc: 0.9375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90s 553ms/step - loss: 0.0753 - acc: 0.9745 - val_loss: 0.1151 - val_acc: 0.9375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771 - acc: 0.9716Epoch 1/100</w:t>
      </w:r>
      <w:r>
        <w:br/>
      </w:r>
      <w:r>
        <w:rPr>
          <w:rStyle w:val="VerbatimChar"/>
        </w:rPr>
        <w:t xml:space="preserve">  1/163 [..............................] - ETA: 58s - loss: 0.0734 - acc: 0.9375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90s 555ms/step - loss: 0.0771 - acc: 0.9716 - val_loss: 0.0734 - val_acc: 0.9375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748 - acc: 0.9745Epoch 1/100</w:t>
      </w:r>
      <w:r>
        <w:br/>
      </w:r>
      <w:r>
        <w:rPr>
          <w:rStyle w:val="VerbatimChar"/>
        </w:rPr>
        <w:t xml:space="preserve">  1/163 [..............................] - ETA: 55s - loss: 0.0815 - acc: 1.0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93s 571ms/step - loss: 0.0745 - acc: 0.9745 - val_loss: 0.0815 - val_acc: 1.0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805 - acc: 0.9720Epoch 1/100</w:t>
      </w:r>
      <w:r>
        <w:br/>
      </w:r>
      <w:r>
        <w:rPr>
          <w:rStyle w:val="VerbatimChar"/>
        </w:rPr>
        <w:t xml:space="preserve">  1/163 [..............................] - ETA: 56s - loss: 0.0945 - acc: 0.9375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92s 564ms/step - loss: 0.0813 - acc: 0.9716 - val_loss: 0.0945 - val_acc: 0.9375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2%20Version%202.1.1.1.0_files/VGG16%20Model%202%20Version%202.1.1.1.0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5, val_loss: 0.04409787803888321, val_acc: 1.0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8s 419ms/step - loss: 0.2661 - acc: 0.9135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8s 390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197  37]</w:t>
      </w:r>
      <w:r>
        <w:br/>
      </w:r>
      <w:r>
        <w:rPr>
          <w:rStyle w:val="VerbatimChar"/>
        </w:rPr>
        <w:t xml:space="preserve"> [ 17 373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1.34615384615384%</w:t>
      </w:r>
      <w:r>
        <w:br/>
      </w:r>
      <w:r>
        <w:rPr>
          <w:rStyle w:val="VerbatimChar"/>
        </w:rPr>
        <w:t xml:space="preserve">Precision: 90.97560975609757%</w:t>
      </w:r>
      <w:r>
        <w:br/>
      </w:r>
      <w:r>
        <w:rPr>
          <w:rStyle w:val="VerbatimChar"/>
        </w:rPr>
        <w:t xml:space="preserve">Recall: 95.64102564102565%</w:t>
      </w:r>
      <w:r>
        <w:br/>
      </w:r>
      <w:r>
        <w:rPr>
          <w:rStyle w:val="VerbatimChar"/>
        </w:rPr>
        <w:t xml:space="preserve">F1-score: 93.25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16257452964781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33:04Z</dcterms:created>
  <dcterms:modified xsi:type="dcterms:W3CDTF">2020-05-18T1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